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1F31" w:rsidRDefault="00BA1F31">
      <w:pPr>
        <w:rPr>
          <w:rFonts w:ascii="Times New Roman" w:hAnsi="Times New Roman" w:cs="Times New Roman"/>
          <w:sz w:val="24"/>
          <w:szCs w:val="24"/>
        </w:rPr>
      </w:pPr>
    </w:p>
    <w:p w:rsidR="00BA1F31" w:rsidRDefault="00BA1F31">
      <w:pPr>
        <w:rPr>
          <w:rFonts w:ascii="Times New Roman" w:hAnsi="Times New Roman" w:cs="Times New Roman"/>
          <w:sz w:val="24"/>
          <w:szCs w:val="24"/>
        </w:rPr>
      </w:pPr>
    </w:p>
    <w:p w:rsidR="00E64230" w:rsidRDefault="00E908B0">
      <w:pPr>
        <w:rPr>
          <w:rFonts w:ascii="Times New Roman" w:hAnsi="Times New Roman" w:cs="Times New Roman"/>
          <w:sz w:val="24"/>
          <w:szCs w:val="24"/>
        </w:rPr>
      </w:pPr>
      <w:r>
        <w:rPr>
          <w:rFonts w:ascii="Times New Roman" w:hAnsi="Times New Roman" w:cs="Times New Roman"/>
          <w:sz w:val="24"/>
          <w:szCs w:val="24"/>
        </w:rPr>
        <w:t>List of articles.</w:t>
      </w:r>
    </w:p>
    <w:p w:rsidR="00E908B0" w:rsidRDefault="00E908B0">
      <w:pPr>
        <w:rPr>
          <w:rFonts w:ascii="Times New Roman" w:hAnsi="Times New Roman" w:cs="Times New Roman"/>
          <w:sz w:val="24"/>
          <w:szCs w:val="24"/>
        </w:rPr>
      </w:pPr>
      <w:r>
        <w:rPr>
          <w:rFonts w:ascii="Times New Roman" w:hAnsi="Times New Roman" w:cs="Times New Roman"/>
          <w:sz w:val="24"/>
          <w:szCs w:val="24"/>
        </w:rPr>
        <w:t>7 secrets to a successful job interview   Forbes</w:t>
      </w:r>
    </w:p>
    <w:p w:rsidR="00E908B0" w:rsidRDefault="004967F1">
      <w:pPr>
        <w:rPr>
          <w:rFonts w:ascii="Times New Roman" w:hAnsi="Times New Roman" w:cs="Times New Roman"/>
          <w:sz w:val="24"/>
          <w:szCs w:val="24"/>
        </w:rPr>
      </w:pPr>
      <w:hyperlink r:id="rId4" w:anchor="76935a1573fb" w:history="1">
        <w:r w:rsidR="00E908B0" w:rsidRPr="00262666">
          <w:rPr>
            <w:rStyle w:val="Hyperlink"/>
            <w:rFonts w:ascii="Times New Roman" w:hAnsi="Times New Roman" w:cs="Times New Roman"/>
            <w:sz w:val="24"/>
            <w:szCs w:val="24"/>
          </w:rPr>
          <w:t>http://www.forbes.com/sites/salesforce/2015/07/31/7-secrets-to-a-successful-job-interview/#76935a1573fb</w:t>
        </w:r>
      </w:hyperlink>
      <w:r w:rsidR="00E908B0">
        <w:rPr>
          <w:rFonts w:ascii="Times New Roman" w:hAnsi="Times New Roman" w:cs="Times New Roman"/>
          <w:sz w:val="24"/>
          <w:szCs w:val="24"/>
        </w:rPr>
        <w:t xml:space="preserve"> </w:t>
      </w:r>
    </w:p>
    <w:p w:rsidR="00E908B0" w:rsidRDefault="00E908B0">
      <w:pPr>
        <w:rPr>
          <w:rFonts w:ascii="Times New Roman" w:hAnsi="Times New Roman" w:cs="Times New Roman"/>
          <w:sz w:val="24"/>
          <w:szCs w:val="24"/>
        </w:rPr>
      </w:pPr>
      <w:r>
        <w:rPr>
          <w:rFonts w:ascii="Times New Roman" w:hAnsi="Times New Roman" w:cs="Times New Roman"/>
          <w:sz w:val="24"/>
          <w:szCs w:val="24"/>
        </w:rPr>
        <w:t xml:space="preserve">7 nonverbal mistakes to avoid making during job interviews. Forbes </w:t>
      </w:r>
    </w:p>
    <w:p w:rsidR="00E908B0" w:rsidRDefault="004967F1">
      <w:pPr>
        <w:rPr>
          <w:rFonts w:ascii="Times New Roman" w:hAnsi="Times New Roman" w:cs="Times New Roman"/>
          <w:sz w:val="24"/>
          <w:szCs w:val="24"/>
        </w:rPr>
      </w:pPr>
      <w:hyperlink r:id="rId5" w:anchor="50241f4d6bb6" w:history="1">
        <w:r w:rsidR="00E908B0" w:rsidRPr="00262666">
          <w:rPr>
            <w:rStyle w:val="Hyperlink"/>
            <w:rFonts w:ascii="Times New Roman" w:hAnsi="Times New Roman" w:cs="Times New Roman"/>
            <w:sz w:val="24"/>
            <w:szCs w:val="24"/>
          </w:rPr>
          <w:t>http://www.forbes.com/sites/lisaquast/2016/11/07/7-nonverbal-mistakes-to-avoid-making-during-job-interviews/#50241f4d6bb6</w:t>
        </w:r>
      </w:hyperlink>
      <w:r w:rsidR="00E908B0">
        <w:rPr>
          <w:rFonts w:ascii="Times New Roman" w:hAnsi="Times New Roman" w:cs="Times New Roman"/>
          <w:sz w:val="24"/>
          <w:szCs w:val="24"/>
        </w:rPr>
        <w:t xml:space="preserve"> </w:t>
      </w:r>
    </w:p>
    <w:p w:rsidR="00E908B0" w:rsidRDefault="00E908B0">
      <w:pPr>
        <w:rPr>
          <w:rFonts w:ascii="Times New Roman" w:hAnsi="Times New Roman" w:cs="Times New Roman"/>
          <w:sz w:val="24"/>
          <w:szCs w:val="24"/>
        </w:rPr>
      </w:pPr>
      <w:r>
        <w:rPr>
          <w:rFonts w:ascii="Times New Roman" w:hAnsi="Times New Roman" w:cs="Times New Roman"/>
          <w:sz w:val="24"/>
          <w:szCs w:val="24"/>
        </w:rPr>
        <w:t xml:space="preserve">10 Rules for job interview success. </w:t>
      </w:r>
    </w:p>
    <w:p w:rsidR="00EA2BC0" w:rsidRDefault="004967F1">
      <w:pPr>
        <w:rPr>
          <w:rStyle w:val="Hyperlink"/>
          <w:rFonts w:ascii="Times New Roman" w:hAnsi="Times New Roman" w:cs="Times New Roman"/>
          <w:sz w:val="24"/>
          <w:szCs w:val="24"/>
        </w:rPr>
      </w:pPr>
      <w:hyperlink r:id="rId6" w:history="1">
        <w:r w:rsidR="00E908B0" w:rsidRPr="00262666">
          <w:rPr>
            <w:rStyle w:val="Hyperlink"/>
            <w:rFonts w:ascii="Times New Roman" w:hAnsi="Times New Roman" w:cs="Times New Roman"/>
            <w:sz w:val="24"/>
            <w:szCs w:val="24"/>
          </w:rPr>
          <w:t>https://www.livecareer.com/quintessential/interview-success</w:t>
        </w:r>
      </w:hyperlink>
    </w:p>
    <w:p w:rsidR="00AC1AEE" w:rsidRDefault="00AC1AEE">
      <w:pPr>
        <w:rPr>
          <w:rStyle w:val="Hyperlink"/>
          <w:rFonts w:ascii="Times New Roman" w:hAnsi="Times New Roman" w:cs="Times New Roman"/>
          <w:sz w:val="24"/>
          <w:szCs w:val="24"/>
        </w:rPr>
      </w:pPr>
    </w:p>
    <w:p w:rsidR="00AC1AEE" w:rsidRDefault="00AC1AEE" w:rsidP="00AC1AEE">
      <w:pPr>
        <w:rPr>
          <w:rFonts w:ascii="Arial" w:hAnsi="Arial" w:cs="Arial"/>
        </w:rPr>
      </w:pPr>
      <w:r>
        <w:rPr>
          <w:rFonts w:ascii="Arial" w:hAnsi="Arial" w:cs="Arial"/>
        </w:rPr>
        <w:t>The article must go into your topic in some depth; it does not need to cover an entire topic (e.g., leadership) but can focus on a narrow aspect of the overall topic</w:t>
      </w:r>
      <w:r>
        <w:rPr>
          <w:rFonts w:ascii="Arial" w:hAnsi="Arial" w:cs="Arial"/>
        </w:rPr>
        <w:t xml:space="preserve">. You need to </w:t>
      </w:r>
      <w:r>
        <w:rPr>
          <w:rFonts w:ascii="Arial" w:hAnsi="Arial" w:cs="Arial"/>
        </w:rPr>
        <w:t xml:space="preserve">an analysis </w:t>
      </w:r>
      <w:r w:rsidRPr="00D31F8F">
        <w:rPr>
          <w:rFonts w:ascii="Arial" w:hAnsi="Arial" w:cs="Arial"/>
        </w:rPr>
        <w:t xml:space="preserve">of the </w:t>
      </w:r>
      <w:r>
        <w:rPr>
          <w:rFonts w:ascii="Arial" w:hAnsi="Arial" w:cs="Arial"/>
        </w:rPr>
        <w:t>article</w:t>
      </w:r>
      <w:r w:rsidRPr="00D31F8F">
        <w:rPr>
          <w:rFonts w:ascii="Arial" w:hAnsi="Arial" w:cs="Arial"/>
        </w:rPr>
        <w:t xml:space="preserve">. You </w:t>
      </w:r>
      <w:r>
        <w:rPr>
          <w:rFonts w:ascii="Arial" w:hAnsi="Arial" w:cs="Arial"/>
        </w:rPr>
        <w:t>need to use</w:t>
      </w:r>
      <w:r w:rsidRPr="00F74457">
        <w:rPr>
          <w:rFonts w:ascii="Arial" w:hAnsi="Arial" w:cs="Arial"/>
        </w:rPr>
        <w:t xml:space="preserve"> other sources</w:t>
      </w:r>
      <w:r>
        <w:rPr>
          <w:rFonts w:ascii="Arial" w:hAnsi="Arial" w:cs="Arial"/>
        </w:rPr>
        <w:t xml:space="preserve"> of information to support your analysis and you need to include at least one </w:t>
      </w:r>
      <w:r w:rsidRPr="00A1590C">
        <w:rPr>
          <w:rFonts w:ascii="Arial" w:hAnsi="Arial" w:cs="Arial"/>
        </w:rPr>
        <w:t>real-world</w:t>
      </w:r>
      <w:r>
        <w:rPr>
          <w:rFonts w:ascii="Arial" w:hAnsi="Arial" w:cs="Arial"/>
        </w:rPr>
        <w:t xml:space="preserve"> example from another source</w:t>
      </w:r>
      <w:r w:rsidRPr="00D31F8F">
        <w:rPr>
          <w:rFonts w:ascii="Arial" w:hAnsi="Arial" w:cs="Arial"/>
        </w:rPr>
        <w:t xml:space="preserve">. </w:t>
      </w:r>
    </w:p>
    <w:p w:rsidR="00F21E8A" w:rsidRDefault="00F21E8A" w:rsidP="00AC1AEE">
      <w:pPr>
        <w:rPr>
          <w:rFonts w:ascii="Arial" w:hAnsi="Arial" w:cs="Arial"/>
        </w:rPr>
      </w:pPr>
      <w:r>
        <w:rPr>
          <w:rFonts w:ascii="Arial" w:hAnsi="Arial" w:cs="Arial"/>
        </w:rPr>
        <w:t>Real life example,</w:t>
      </w:r>
    </w:p>
    <w:p w:rsidR="00BA1F31" w:rsidRDefault="00F21E8A">
      <w:pPr>
        <w:rPr>
          <w:rFonts w:ascii="Times New Roman" w:hAnsi="Times New Roman" w:cs="Times New Roman"/>
          <w:sz w:val="24"/>
          <w:szCs w:val="24"/>
        </w:rPr>
      </w:pPr>
      <w:r w:rsidRPr="00F21E8A">
        <w:rPr>
          <w:rFonts w:ascii="Times New Roman" w:hAnsi="Times New Roman" w:cs="Times New Roman"/>
          <w:sz w:val="24"/>
          <w:szCs w:val="24"/>
        </w:rPr>
        <w:t>I used to work at Kmart as a customer service representative. I remember one teenager came for the interview, and he was late almost half an hour for his interview. I told my HR manager about him that he is here for an interview, but my HR manager denied to take his interview. Later on, she explained to me that he was already late for his first interview and what we are going to expect from him in future. The reason is he is not a responsible person.</w:t>
      </w:r>
      <w:bookmarkStart w:id="0" w:name="_GoBack"/>
      <w:bookmarkEnd w:id="0"/>
    </w:p>
    <w:p w:rsidR="00BA1F31" w:rsidRPr="00E908B0" w:rsidRDefault="00BA1F31">
      <w:pPr>
        <w:rPr>
          <w:rFonts w:ascii="Times New Roman" w:hAnsi="Times New Roman" w:cs="Times New Roman"/>
          <w:sz w:val="24"/>
          <w:szCs w:val="24"/>
        </w:rPr>
      </w:pPr>
    </w:p>
    <w:sectPr w:rsidR="00BA1F31" w:rsidRPr="00E908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jEyNzM3sTQzNzNV0lEKTi0uzszPAykwrAUA6uv6YCwAAAA="/>
  </w:docVars>
  <w:rsids>
    <w:rsidRoot w:val="00E908B0"/>
    <w:rsid w:val="00045049"/>
    <w:rsid w:val="00067450"/>
    <w:rsid w:val="000F6AEB"/>
    <w:rsid w:val="001746EE"/>
    <w:rsid w:val="001D09A4"/>
    <w:rsid w:val="001E1D14"/>
    <w:rsid w:val="002B49C3"/>
    <w:rsid w:val="00395A66"/>
    <w:rsid w:val="003C318F"/>
    <w:rsid w:val="004A291F"/>
    <w:rsid w:val="004D48CD"/>
    <w:rsid w:val="00514420"/>
    <w:rsid w:val="00593866"/>
    <w:rsid w:val="00686538"/>
    <w:rsid w:val="006A6BEC"/>
    <w:rsid w:val="006E6A33"/>
    <w:rsid w:val="00710D00"/>
    <w:rsid w:val="007C12CE"/>
    <w:rsid w:val="0083547D"/>
    <w:rsid w:val="0086586A"/>
    <w:rsid w:val="008B7AB3"/>
    <w:rsid w:val="008D00D3"/>
    <w:rsid w:val="008D65FE"/>
    <w:rsid w:val="009124AF"/>
    <w:rsid w:val="00980A76"/>
    <w:rsid w:val="00992E9B"/>
    <w:rsid w:val="00994E19"/>
    <w:rsid w:val="00AC1AEE"/>
    <w:rsid w:val="00AC2304"/>
    <w:rsid w:val="00B10743"/>
    <w:rsid w:val="00B77C77"/>
    <w:rsid w:val="00B93A68"/>
    <w:rsid w:val="00BA1F31"/>
    <w:rsid w:val="00BC22D7"/>
    <w:rsid w:val="00C605D2"/>
    <w:rsid w:val="00D14C13"/>
    <w:rsid w:val="00D90E9E"/>
    <w:rsid w:val="00E12383"/>
    <w:rsid w:val="00E178F6"/>
    <w:rsid w:val="00E64230"/>
    <w:rsid w:val="00E77811"/>
    <w:rsid w:val="00E908B0"/>
    <w:rsid w:val="00EA2BC0"/>
    <w:rsid w:val="00F21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1FFBD"/>
  <w15:chartTrackingRefBased/>
  <w15:docId w15:val="{F669A7A4-4EA6-4E74-B98A-AB41D7077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08B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vecareer.com/quintessential/interview-success" TargetMode="External"/><Relationship Id="rId5" Type="http://schemas.openxmlformats.org/officeDocument/2006/relationships/hyperlink" Target="http://www.forbes.com/sites/lisaquast/2016/11/07/7-nonverbal-mistakes-to-avoid-making-during-job-interviews/" TargetMode="External"/><Relationship Id="rId4" Type="http://schemas.openxmlformats.org/officeDocument/2006/relationships/hyperlink" Target="http://www.forbes.com/sites/salesforce/2015/07/31/7-secrets-to-a-successful-job-int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RIAZ</dc:creator>
  <cp:keywords/>
  <dc:description/>
  <cp:lastModifiedBy>RUBY RIAZ</cp:lastModifiedBy>
  <cp:revision>45</cp:revision>
  <dcterms:created xsi:type="dcterms:W3CDTF">2017-02-16T14:18:00Z</dcterms:created>
  <dcterms:modified xsi:type="dcterms:W3CDTF">2017-02-23T14:53:00Z</dcterms:modified>
</cp:coreProperties>
</file>